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yanm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yanmar received a score of 7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yanmar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yanmar received a score of</w:t>
      </w:r>
      <w:r>
        <w:t xml:space="preserve"> </w:t>
      </w:r>
      <w:r>
        <w:rPr>
          <w:bCs/>
          <w:b/>
        </w:rPr>
        <w:t xml:space="preserve">67.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yanmar received a score of 85.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yanmar received a score of 4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yanmar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yanmar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yanma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yanmar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yanma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yanma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yanma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yanmar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yanmar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yanmar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yanma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yanma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yanmar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yanm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yanm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yanm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yanm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yanm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yanm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yanm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yanm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yanm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yanm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yanm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yanm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yanm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yanm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yanm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yanm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yanm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09, 2012,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09,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9:37Z</dcterms:created>
  <dcterms:modified xsi:type="dcterms:W3CDTF">2024-03-19T21: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yanmar Country Report</vt:lpwstr>
  </property>
</Properties>
</file>